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FF5271" w14:textId="08328BC7" w:rsidR="00B62815" w:rsidRPr="008A2DCB" w:rsidRDefault="00692C02" w:rsidP="00B62815">
      <w:pPr>
        <w:rPr>
          <w:rFonts w:ascii="Noto Sans" w:hAnsi="Noto Sans" w:cs="Noto Sans"/>
          <w:b/>
          <w:bCs/>
          <w:sz w:val="32"/>
          <w:szCs w:val="32"/>
        </w:rPr>
      </w:pPr>
      <w:r>
        <w:rPr>
          <w:rFonts w:ascii="Noto Sans" w:hAnsi="Noto Sans" w:cs="Noto Sans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291541" wp14:editId="45F5332D">
                <wp:simplePos x="0" y="0"/>
                <wp:positionH relativeFrom="column">
                  <wp:posOffset>1676400</wp:posOffset>
                </wp:positionH>
                <wp:positionV relativeFrom="paragraph">
                  <wp:posOffset>7620</wp:posOffset>
                </wp:positionV>
                <wp:extent cx="1492250" cy="1416050"/>
                <wp:effectExtent l="0" t="0" r="12700" b="12700"/>
                <wp:wrapNone/>
                <wp:docPr id="2316776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2250" cy="14160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9D8ACC" w14:textId="5C40104A" w:rsidR="00692C02" w:rsidRPr="00BE09C5" w:rsidRDefault="00692C02" w:rsidP="00692C02">
                            <w:pPr>
                              <w:jc w:val="center"/>
                              <w:rPr>
                                <w:i/>
                                <w:iCs/>
                                <w:color w:val="A6A6A6" w:themeColor="background1" w:themeShade="A6"/>
                              </w:rPr>
                            </w:pPr>
                            <w:r w:rsidRPr="00BE09C5">
                              <w:rPr>
                                <w:i/>
                                <w:iCs/>
                                <w:color w:val="A6A6A6" w:themeColor="background1" w:themeShade="A6"/>
                              </w:rPr>
                              <w:t>Replace this photo with your profile photo</w:t>
                            </w:r>
                            <w:r w:rsidR="00A90C2A" w:rsidRPr="00BE09C5">
                              <w:rPr>
                                <w:i/>
                                <w:iCs/>
                                <w:color w:val="A6A6A6" w:themeColor="background1" w:themeShade="A6"/>
                              </w:rPr>
                              <w:t>. To keep the size right, right-click on th</w:t>
                            </w:r>
                            <w:r w:rsidR="00922408">
                              <w:rPr>
                                <w:i/>
                                <w:iCs/>
                                <w:color w:val="A6A6A6" w:themeColor="background1" w:themeShade="A6"/>
                              </w:rPr>
                              <w:t>e</w:t>
                            </w:r>
                            <w:r w:rsidR="00292341" w:rsidRPr="00BE09C5">
                              <w:rPr>
                                <w:i/>
                                <w:iCs/>
                                <w:color w:val="A6A6A6" w:themeColor="background1" w:themeShade="A6"/>
                              </w:rPr>
                              <w:t xml:space="preserve"> image and select “change picture”, then choose your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91541" id="Rectangle 1" o:spid="_x0000_s1026" style="position:absolute;margin-left:132pt;margin-top:.6pt;width:117.5pt;height:11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" fillcolor="white [3212]" strokecolor="#a5a5a5 [2092]" strokeweight="1pt">
                <v:textbox>
                  <w:txbxContent>
                    <w:p w14:paraId="7B9D8ACC" w14:textId="5C40104A" w:rsidR="00692C02" w:rsidRPr="00BE09C5" w:rsidRDefault="00692C02" w:rsidP="00692C02">
                      <w:pPr>
                        <w:jc w:val="center"/>
                        <w:rPr>
                          <w:i/>
                          <w:iCs/>
                          <w:color w:val="A6A6A6" w:themeColor="background1" w:themeShade="A6"/>
                        </w:rPr>
                      </w:pPr>
                      <w:r w:rsidRPr="00BE09C5">
                        <w:rPr>
                          <w:i/>
                          <w:iCs/>
                          <w:color w:val="A6A6A6" w:themeColor="background1" w:themeShade="A6"/>
                        </w:rPr>
                        <w:t>Replace this photo with your profile photo</w:t>
                      </w:r>
                      <w:r w:rsidR="00A90C2A" w:rsidRPr="00BE09C5">
                        <w:rPr>
                          <w:i/>
                          <w:iCs/>
                          <w:color w:val="A6A6A6" w:themeColor="background1" w:themeShade="A6"/>
                        </w:rPr>
                        <w:t>. To keep the size right, right-click on th</w:t>
                      </w:r>
                      <w:r w:rsidR="00922408">
                        <w:rPr>
                          <w:i/>
                          <w:iCs/>
                          <w:color w:val="A6A6A6" w:themeColor="background1" w:themeShade="A6"/>
                        </w:rPr>
                        <w:t>e</w:t>
                      </w:r>
                      <w:r w:rsidR="00292341" w:rsidRPr="00BE09C5">
                        <w:rPr>
                          <w:i/>
                          <w:iCs/>
                          <w:color w:val="A6A6A6" w:themeColor="background1" w:themeShade="A6"/>
                        </w:rPr>
                        <w:t xml:space="preserve"> image and select “change picture”, then choose your </w:t>
                      </w:r>
                      <w:proofErr w:type="gramStart"/>
                      <w:r w:rsidR="00292341" w:rsidRPr="00BE09C5">
                        <w:rPr>
                          <w:i/>
                          <w:iCs/>
                          <w:color w:val="A6A6A6" w:themeColor="background1" w:themeShade="A6"/>
                        </w:rPr>
                        <w:t>file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 w:rsidR="003947D9">
        <w:rPr>
          <w:rFonts w:ascii="Noto Sans" w:hAnsi="Noto Sans" w:cs="Noto Sans"/>
          <w:b/>
          <w:bCs/>
          <w:sz w:val="32"/>
          <w:szCs w:val="32"/>
        </w:rPr>
        <w:t>NAME</w:t>
      </w:r>
    </w:p>
    <w:p w14:paraId="220A8182" w14:textId="77777777" w:rsidR="00B62815" w:rsidRPr="008A2DCB" w:rsidRDefault="00B62815" w:rsidP="00B62815">
      <w:pPr>
        <w:rPr>
          <w:rFonts w:ascii="Noto Sans" w:hAnsi="Noto Sans" w:cs="Noto Sans"/>
        </w:rPr>
      </w:pPr>
      <w:r w:rsidRPr="008A2DCB">
        <w:rPr>
          <w:rFonts w:ascii="Noto Sans" w:hAnsi="Noto Sans" w:cs="Noto Sans"/>
          <w:noProof/>
        </w:rPr>
        <w:drawing>
          <wp:inline distT="0" distB="0" distL="0" distR="0" wp14:anchorId="288D9A64" wp14:editId="7A7CAFA1">
            <wp:extent cx="1827624" cy="2284530"/>
            <wp:effectExtent l="0" t="0" r="1270" b="1905"/>
            <wp:docPr id="196770788" name="Picture 196770788" descr="Black and white portrait of dog wearing swea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70788" name="Picture 196770788" descr="Black and white portrait of dog wearing sweater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624" cy="228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2482" w14:textId="46C8C3FB" w:rsidR="00B62815" w:rsidRPr="008A2DCB" w:rsidRDefault="00B62815" w:rsidP="00B62815">
      <w:pPr>
        <w:rPr>
          <w:rFonts w:ascii="Noto Sans" w:hAnsi="Noto Sans" w:cs="Noto Sans"/>
        </w:rPr>
      </w:pPr>
      <w:r w:rsidRPr="00D36EDE">
        <w:rPr>
          <w:rFonts w:ascii="Noto Sans" w:hAnsi="Noto Sans" w:cs="Noto Sans"/>
          <w:b/>
          <w:bCs/>
        </w:rPr>
        <w:t>Email:</w:t>
      </w:r>
      <w:r>
        <w:rPr>
          <w:rFonts w:ascii="Noto Sans" w:hAnsi="Noto Sans" w:cs="Noto Sans"/>
        </w:rPr>
        <w:t xml:space="preserve"> </w:t>
      </w:r>
      <w:r w:rsidR="007C291D" w:rsidRPr="007C291D">
        <w:rPr>
          <w:rFonts w:ascii="Noto Sans" w:hAnsi="Noto Sans" w:cs="Noto Sans"/>
          <w:i/>
          <w:iCs/>
          <w:color w:val="A6A6A6" w:themeColor="background1" w:themeShade="A6"/>
        </w:rPr>
        <w:t>(add your work email address</w:t>
      </w:r>
      <w:r w:rsidR="007C291D">
        <w:rPr>
          <w:rFonts w:ascii="Noto Sans" w:hAnsi="Noto Sans" w:cs="Noto Sans"/>
          <w:i/>
          <w:iCs/>
          <w:color w:val="A6A6A6" w:themeColor="background1" w:themeShade="A6"/>
        </w:rPr>
        <w:t>)</w:t>
      </w:r>
    </w:p>
    <w:p w14:paraId="7AE03F41" w14:textId="0125FECA" w:rsidR="00B62815" w:rsidRDefault="00B62815" w:rsidP="00B62815">
      <w:pPr>
        <w:rPr>
          <w:rFonts w:ascii="Noto Sans" w:hAnsi="Noto Sans" w:cs="Noto Sans"/>
        </w:rPr>
      </w:pPr>
      <w:r w:rsidRPr="00174B98">
        <w:rPr>
          <w:rFonts w:ascii="Noto Sans" w:hAnsi="Noto Sans" w:cs="Noto Sans"/>
          <w:b/>
          <w:bCs/>
        </w:rPr>
        <w:t>Time Zone:</w:t>
      </w:r>
      <w:r>
        <w:rPr>
          <w:rFonts w:ascii="Noto Sans" w:hAnsi="Noto Sans" w:cs="Noto Sans"/>
        </w:rPr>
        <w:t xml:space="preserve"> GMT/BST</w:t>
      </w:r>
      <w:r w:rsidR="007C291D">
        <w:rPr>
          <w:rFonts w:ascii="Noto Sans" w:hAnsi="Noto Sans" w:cs="Noto Sans"/>
        </w:rPr>
        <w:t xml:space="preserve"> </w:t>
      </w:r>
      <w:r w:rsidR="007C291D" w:rsidRPr="007C291D">
        <w:rPr>
          <w:rFonts w:ascii="Noto Sans" w:hAnsi="Noto Sans" w:cs="Noto Sans"/>
          <w:i/>
          <w:iCs/>
          <w:color w:val="A6A6A6" w:themeColor="background1" w:themeShade="A6"/>
        </w:rPr>
        <w:t>(change if required)</w:t>
      </w:r>
    </w:p>
    <w:p w14:paraId="07E78B04" w14:textId="40D6EC83" w:rsidR="00B62815" w:rsidRPr="008A2DCB" w:rsidRDefault="00B62815" w:rsidP="00B62815">
      <w:pPr>
        <w:rPr>
          <w:rFonts w:ascii="Noto Sans" w:hAnsi="Noto Sans" w:cs="Noto Sans"/>
        </w:rPr>
      </w:pPr>
      <w:r w:rsidRPr="003866DB">
        <w:rPr>
          <w:rFonts w:ascii="Noto Sans" w:hAnsi="Noto Sans" w:cs="Noto Sans"/>
          <w:b/>
          <w:bCs/>
        </w:rPr>
        <w:t>Organisation:</w:t>
      </w:r>
      <w:r>
        <w:rPr>
          <w:rFonts w:ascii="Noto Sans" w:hAnsi="Noto Sans" w:cs="Noto Sans"/>
        </w:rPr>
        <w:t xml:space="preserve"> </w:t>
      </w:r>
      <w:r w:rsidR="007F31B6" w:rsidRPr="007C291D">
        <w:rPr>
          <w:rFonts w:ascii="Noto Sans" w:hAnsi="Noto Sans" w:cs="Noto Sans"/>
          <w:i/>
          <w:iCs/>
          <w:color w:val="A6A6A6" w:themeColor="background1" w:themeShade="A6"/>
        </w:rPr>
        <w:t>(</w:t>
      </w:r>
      <w:r w:rsidR="007F31B6">
        <w:rPr>
          <w:rFonts w:ascii="Noto Sans" w:hAnsi="Noto Sans" w:cs="Noto Sans"/>
          <w:i/>
          <w:iCs/>
          <w:color w:val="A6A6A6" w:themeColor="background1" w:themeShade="A6"/>
        </w:rPr>
        <w:t>add your institution</w:t>
      </w:r>
      <w:r w:rsidR="007F31B6" w:rsidRPr="007C291D">
        <w:rPr>
          <w:rFonts w:ascii="Noto Sans" w:hAnsi="Noto Sans" w:cs="Noto Sans"/>
          <w:i/>
          <w:iCs/>
          <w:color w:val="A6A6A6" w:themeColor="background1" w:themeShade="A6"/>
        </w:rPr>
        <w:t>)</w:t>
      </w:r>
    </w:p>
    <w:p w14:paraId="58CCC93B" w14:textId="7A6C5370" w:rsidR="00B62815" w:rsidRDefault="00B62815" w:rsidP="00B62815">
      <w:pPr>
        <w:rPr>
          <w:rFonts w:ascii="Noto Sans" w:hAnsi="Noto Sans" w:cs="Noto Sans"/>
        </w:rPr>
      </w:pPr>
      <w:r w:rsidRPr="00174B98">
        <w:rPr>
          <w:rFonts w:ascii="Noto Sans" w:hAnsi="Noto Sans" w:cs="Noto Sans"/>
          <w:b/>
          <w:bCs/>
        </w:rPr>
        <w:t>Department:</w:t>
      </w:r>
      <w:r w:rsidRPr="008A2DCB">
        <w:rPr>
          <w:rFonts w:ascii="Noto Sans" w:hAnsi="Noto Sans" w:cs="Noto Sans"/>
        </w:rPr>
        <w:t xml:space="preserve"> </w:t>
      </w:r>
      <w:r w:rsidR="007C291D" w:rsidRPr="007C291D">
        <w:rPr>
          <w:rFonts w:ascii="Noto Sans" w:hAnsi="Noto Sans" w:cs="Noto Sans"/>
          <w:i/>
          <w:iCs/>
          <w:color w:val="A6A6A6" w:themeColor="background1" w:themeShade="A6"/>
        </w:rPr>
        <w:t>(</w:t>
      </w:r>
      <w:r w:rsidR="007F31B6">
        <w:rPr>
          <w:rFonts w:ascii="Noto Sans" w:hAnsi="Noto Sans" w:cs="Noto Sans"/>
          <w:i/>
          <w:iCs/>
          <w:color w:val="A6A6A6" w:themeColor="background1" w:themeShade="A6"/>
        </w:rPr>
        <w:t>add your department</w:t>
      </w:r>
      <w:r w:rsidR="007C291D" w:rsidRPr="007C291D">
        <w:rPr>
          <w:rFonts w:ascii="Noto Sans" w:hAnsi="Noto Sans" w:cs="Noto Sans"/>
          <w:i/>
          <w:iCs/>
          <w:color w:val="A6A6A6" w:themeColor="background1" w:themeShade="A6"/>
        </w:rPr>
        <w:t>)</w:t>
      </w:r>
    </w:p>
    <w:p w14:paraId="4350BFCA" w14:textId="0272A57E" w:rsidR="00B62815" w:rsidRDefault="00B62815" w:rsidP="00B62815">
      <w:pPr>
        <w:rPr>
          <w:rFonts w:ascii="Noto Sans" w:hAnsi="Noto Sans" w:cs="Noto Sans"/>
        </w:rPr>
      </w:pPr>
      <w:r>
        <w:rPr>
          <w:rFonts w:ascii="Noto Sans" w:hAnsi="Noto Sans" w:cs="Noto Sans"/>
          <w:b/>
          <w:bCs/>
        </w:rPr>
        <w:t>Teaching/research topics</w:t>
      </w:r>
      <w:r w:rsidRPr="00174B98">
        <w:rPr>
          <w:rFonts w:ascii="Noto Sans" w:hAnsi="Noto Sans" w:cs="Noto Sans"/>
          <w:b/>
          <w:bCs/>
        </w:rPr>
        <w:t>:</w:t>
      </w:r>
      <w:r>
        <w:rPr>
          <w:rFonts w:ascii="Noto Sans" w:hAnsi="Noto Sans" w:cs="Noto Sans"/>
          <w:b/>
          <w:bCs/>
        </w:rPr>
        <w:t xml:space="preserve"> </w:t>
      </w:r>
      <w:r w:rsidR="007C291D" w:rsidRPr="007C291D">
        <w:rPr>
          <w:rFonts w:ascii="Noto Sans" w:hAnsi="Noto Sans" w:cs="Noto Sans"/>
          <w:i/>
          <w:iCs/>
          <w:color w:val="A6A6A6" w:themeColor="background1" w:themeShade="A6"/>
        </w:rPr>
        <w:t>(</w:t>
      </w:r>
      <w:r w:rsidR="007C291D">
        <w:rPr>
          <w:rFonts w:ascii="Noto Sans" w:hAnsi="Noto Sans" w:cs="Noto Sans"/>
          <w:i/>
          <w:iCs/>
          <w:color w:val="A6A6A6" w:themeColor="background1" w:themeShade="A6"/>
        </w:rPr>
        <w:t>add topics you teach/research and interested in</w:t>
      </w:r>
      <w:r w:rsidR="007C291D" w:rsidRPr="007C291D">
        <w:rPr>
          <w:rFonts w:ascii="Noto Sans" w:hAnsi="Noto Sans" w:cs="Noto Sans"/>
          <w:i/>
          <w:iCs/>
          <w:color w:val="A6A6A6" w:themeColor="background1" w:themeShade="A6"/>
        </w:rPr>
        <w:t>)</w:t>
      </w:r>
    </w:p>
    <w:p w14:paraId="0BDA7CAE" w14:textId="77777777" w:rsidR="00B62815" w:rsidRDefault="00B62815" w:rsidP="00B62815">
      <w:pPr>
        <w:rPr>
          <w:rFonts w:ascii="Noto Sans" w:hAnsi="Noto Sans" w:cs="Noto Sans"/>
          <w:b/>
          <w:bCs/>
        </w:rPr>
      </w:pPr>
    </w:p>
    <w:p w14:paraId="149937A0" w14:textId="77777777" w:rsidR="007C291D" w:rsidRDefault="007C291D" w:rsidP="00B62815">
      <w:pPr>
        <w:rPr>
          <w:rFonts w:ascii="Noto Sans" w:hAnsi="Noto Sans" w:cs="Noto Sans"/>
          <w:b/>
          <w:bCs/>
        </w:rPr>
      </w:pPr>
    </w:p>
    <w:p w14:paraId="3D2E408E" w14:textId="77777777" w:rsidR="007C291D" w:rsidRDefault="007C291D" w:rsidP="00B62815">
      <w:pPr>
        <w:rPr>
          <w:rFonts w:ascii="Noto Sans" w:hAnsi="Noto Sans" w:cs="Noto Sans"/>
          <w:b/>
          <w:bCs/>
        </w:rPr>
      </w:pPr>
    </w:p>
    <w:p w14:paraId="65E810DE" w14:textId="77777777" w:rsidR="007F31B6" w:rsidRDefault="007F31B6" w:rsidP="00B62815">
      <w:pPr>
        <w:rPr>
          <w:rFonts w:ascii="Noto Sans" w:hAnsi="Noto Sans" w:cs="Noto Sans"/>
          <w:b/>
          <w:bCs/>
        </w:rPr>
      </w:pPr>
    </w:p>
    <w:p w14:paraId="57EDDFF3" w14:textId="05051EAC" w:rsidR="00B62815" w:rsidRPr="003866DB" w:rsidRDefault="00B62815" w:rsidP="00B62815">
      <w:pPr>
        <w:rPr>
          <w:rFonts w:ascii="Noto Sans" w:hAnsi="Noto Sans" w:cs="Noto Sans"/>
          <w:b/>
          <w:bCs/>
        </w:rPr>
      </w:pPr>
      <w:r w:rsidRPr="003866DB">
        <w:rPr>
          <w:rFonts w:ascii="Noto Sans" w:hAnsi="Noto Sans" w:cs="Noto Sans"/>
          <w:b/>
          <w:bCs/>
        </w:rPr>
        <w:t>Courses/Modules</w:t>
      </w:r>
      <w:r>
        <w:rPr>
          <w:rFonts w:ascii="Noto Sans" w:hAnsi="Noto Sans" w:cs="Noto Sans"/>
          <w:b/>
          <w:bCs/>
        </w:rPr>
        <w:t xml:space="preserve"> with COIL element</w:t>
      </w:r>
      <w:r w:rsidRPr="003866DB">
        <w:rPr>
          <w:rFonts w:ascii="Noto Sans" w:hAnsi="Noto Sans" w:cs="Noto Sans"/>
          <w:b/>
          <w:bCs/>
        </w:rPr>
        <w:t xml:space="preserve">: </w:t>
      </w:r>
      <w:r w:rsidR="007F31B6" w:rsidRPr="007C291D">
        <w:rPr>
          <w:rFonts w:ascii="Noto Sans" w:hAnsi="Noto Sans" w:cs="Noto Sans"/>
          <w:i/>
          <w:iCs/>
          <w:color w:val="A6A6A6" w:themeColor="background1" w:themeShade="A6"/>
        </w:rPr>
        <w:t>(</w:t>
      </w:r>
      <w:r w:rsidR="007F31B6">
        <w:rPr>
          <w:rFonts w:ascii="Noto Sans" w:hAnsi="Noto Sans" w:cs="Noto Sans"/>
          <w:i/>
          <w:iCs/>
          <w:color w:val="A6A6A6" w:themeColor="background1" w:themeShade="A6"/>
        </w:rPr>
        <w:t>make sure this line always starts from this position</w:t>
      </w:r>
      <w:r w:rsidR="007F31B6" w:rsidRPr="007C291D">
        <w:rPr>
          <w:rFonts w:ascii="Noto Sans" w:hAnsi="Noto Sans" w:cs="Noto Sans"/>
          <w:i/>
          <w:iCs/>
          <w:color w:val="A6A6A6" w:themeColor="background1" w:themeShade="A6"/>
        </w:rPr>
        <w:t>)</w:t>
      </w: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988"/>
        <w:gridCol w:w="1842"/>
        <w:gridCol w:w="1276"/>
        <w:gridCol w:w="851"/>
        <w:gridCol w:w="1134"/>
        <w:gridCol w:w="4110"/>
      </w:tblGrid>
      <w:tr w:rsidR="00A721DD" w14:paraId="4BCBA754" w14:textId="77777777" w:rsidTr="00590D53"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5BB544B8" w14:textId="77777777" w:rsidR="00A721DD" w:rsidRPr="009A49A6" w:rsidRDefault="00A721DD" w:rsidP="00420858">
            <w:pPr>
              <w:jc w:val="center"/>
              <w:rPr>
                <w:rFonts w:ascii="Noto Sans" w:hAnsi="Noto Sans" w:cs="Noto Sans"/>
              </w:rPr>
            </w:pPr>
            <w:r>
              <w:rPr>
                <w:rFonts w:ascii="Noto Sans" w:hAnsi="Noto Sans" w:cs="Noto Sans"/>
              </w:rPr>
              <w:t>ID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541A1FB5" w14:textId="77777777" w:rsidR="00A721DD" w:rsidRPr="009A49A6" w:rsidRDefault="00A721DD" w:rsidP="00420858">
            <w:pPr>
              <w:jc w:val="center"/>
              <w:rPr>
                <w:rFonts w:ascii="Noto Sans" w:hAnsi="Noto Sans" w:cs="Noto Sans"/>
              </w:rPr>
            </w:pPr>
            <w:r w:rsidRPr="009A49A6">
              <w:rPr>
                <w:rFonts w:ascii="Noto Sans" w:hAnsi="Noto Sans" w:cs="Noto Sans"/>
              </w:rPr>
              <w:t>Name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C7708B2" w14:textId="77777777" w:rsidR="00A721DD" w:rsidRPr="009A49A6" w:rsidRDefault="00A721DD" w:rsidP="00420858">
            <w:pPr>
              <w:jc w:val="center"/>
              <w:rPr>
                <w:rFonts w:ascii="Noto Sans" w:hAnsi="Noto Sans" w:cs="Noto Sans"/>
              </w:rPr>
            </w:pPr>
            <w:r w:rsidRPr="009A49A6">
              <w:rPr>
                <w:rFonts w:ascii="Noto Sans" w:hAnsi="Noto Sans" w:cs="Noto Sans"/>
              </w:rPr>
              <w:t>Academic Level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5D958461" w14:textId="77777777" w:rsidR="00A721DD" w:rsidRPr="009A49A6" w:rsidRDefault="00A721DD" w:rsidP="00420858">
            <w:pPr>
              <w:jc w:val="center"/>
              <w:rPr>
                <w:rFonts w:ascii="Noto Sans" w:hAnsi="Noto Sans" w:cs="Noto Sans"/>
              </w:rPr>
            </w:pPr>
            <w:r w:rsidRPr="009A49A6">
              <w:rPr>
                <w:rFonts w:ascii="Noto Sans" w:hAnsi="Noto Sans" w:cs="Noto Sans"/>
              </w:rPr>
              <w:t>Size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4C0476C6" w14:textId="77777777" w:rsidR="00A721DD" w:rsidRPr="009A49A6" w:rsidRDefault="00A721DD" w:rsidP="00420858">
            <w:pPr>
              <w:jc w:val="center"/>
              <w:rPr>
                <w:rFonts w:ascii="Noto Sans" w:hAnsi="Noto Sans" w:cs="Noto Sans"/>
              </w:rPr>
            </w:pPr>
            <w:r w:rsidRPr="009A49A6">
              <w:rPr>
                <w:rFonts w:ascii="Noto Sans" w:hAnsi="Noto Sans" w:cs="Noto Sans"/>
              </w:rPr>
              <w:t>Next start</w:t>
            </w:r>
          </w:p>
        </w:tc>
        <w:tc>
          <w:tcPr>
            <w:tcW w:w="4110" w:type="dxa"/>
            <w:shd w:val="clear" w:color="auto" w:fill="F2F2F2" w:themeFill="background1" w:themeFillShade="F2"/>
            <w:vAlign w:val="center"/>
          </w:tcPr>
          <w:p w14:paraId="624D553B" w14:textId="71B95D86" w:rsidR="00A721DD" w:rsidRPr="009A49A6" w:rsidRDefault="00A721DD" w:rsidP="00420858">
            <w:pPr>
              <w:jc w:val="center"/>
              <w:rPr>
                <w:rFonts w:ascii="Noto Sans" w:hAnsi="Noto Sans" w:cs="Noto Sans"/>
              </w:rPr>
            </w:pPr>
            <w:r>
              <w:rPr>
                <w:rFonts w:ascii="Noto Sans" w:hAnsi="Noto Sans" w:cs="Noto Sans"/>
              </w:rPr>
              <w:t>Potential COIL topics</w:t>
            </w:r>
          </w:p>
        </w:tc>
      </w:tr>
      <w:tr w:rsidR="00A721DD" w14:paraId="6ECB0FA3" w14:textId="77777777" w:rsidTr="00590D53">
        <w:tc>
          <w:tcPr>
            <w:tcW w:w="988" w:type="dxa"/>
          </w:tcPr>
          <w:p w14:paraId="67D39DDC" w14:textId="77777777" w:rsidR="00A721DD" w:rsidRDefault="00A721DD" w:rsidP="00420858">
            <w:pPr>
              <w:jc w:val="center"/>
              <w:rPr>
                <w:rFonts w:ascii="Noto Sans" w:hAnsi="Noto Sans" w:cs="Noto Sans"/>
                <w:i/>
                <w:iCs/>
                <w:color w:val="A6A6A6" w:themeColor="background1" w:themeShade="A6"/>
              </w:rPr>
            </w:pPr>
            <w:r w:rsidRPr="008D4094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Module ID</w:t>
            </w:r>
          </w:p>
          <w:p w14:paraId="5EDF14C2" w14:textId="3C5BEE2B" w:rsidR="00A721DD" w:rsidRPr="008D4094" w:rsidRDefault="00A721DD" w:rsidP="00420858">
            <w:pPr>
              <w:jc w:val="center"/>
              <w:rPr>
                <w:rFonts w:ascii="Noto Sans" w:hAnsi="Noto Sans" w:cs="Noto Sans"/>
                <w:i/>
                <w:iCs/>
                <w:color w:val="A6A6A6" w:themeColor="background1" w:themeShade="A6"/>
              </w:rPr>
            </w:pPr>
            <w:r w:rsidRPr="008D4094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Hyperlink to module descriptor</w:t>
            </w:r>
          </w:p>
        </w:tc>
        <w:tc>
          <w:tcPr>
            <w:tcW w:w="1842" w:type="dxa"/>
          </w:tcPr>
          <w:p w14:paraId="2F2C4F1D" w14:textId="4BDB1945" w:rsidR="00A721DD" w:rsidRPr="008D4094" w:rsidRDefault="00A721DD" w:rsidP="00420858">
            <w:pP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</w:pPr>
            <w:r w:rsidRPr="008D4094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Module name</w:t>
            </w:r>
          </w:p>
        </w:tc>
        <w:tc>
          <w:tcPr>
            <w:tcW w:w="1276" w:type="dxa"/>
          </w:tcPr>
          <w:p w14:paraId="2BAD4A89" w14:textId="58502075" w:rsidR="00A721DD" w:rsidRPr="008D4094" w:rsidRDefault="00A721DD" w:rsidP="00420858">
            <w:pP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</w:pPr>
            <w:r w:rsidRPr="008D4094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Students in your module</w:t>
            </w:r>
          </w:p>
        </w:tc>
        <w:tc>
          <w:tcPr>
            <w:tcW w:w="851" w:type="dxa"/>
          </w:tcPr>
          <w:p w14:paraId="32113885" w14:textId="2D601E36" w:rsidR="00A721DD" w:rsidRPr="008D4094" w:rsidRDefault="00A721DD" w:rsidP="00420858">
            <w:pP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</w:pPr>
            <w:r w:rsidRPr="008D4094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Expected</w:t>
            </w:r>
          </w:p>
        </w:tc>
        <w:tc>
          <w:tcPr>
            <w:tcW w:w="1134" w:type="dxa"/>
          </w:tcPr>
          <w:p w14:paraId="59B21C7C" w14:textId="1428AA74" w:rsidR="00A721DD" w:rsidRPr="008D4094" w:rsidRDefault="00A721DD" w:rsidP="00420858">
            <w:pP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</w:pPr>
            <w: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Term</w:t>
            </w:r>
            <w:r w:rsidR="00DB2E38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 xml:space="preserve"> (months)</w:t>
            </w:r>
            <w: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, year</w:t>
            </w:r>
          </w:p>
        </w:tc>
        <w:tc>
          <w:tcPr>
            <w:tcW w:w="4110" w:type="dxa"/>
          </w:tcPr>
          <w:p w14:paraId="2C0AFC35" w14:textId="458B400F" w:rsidR="00590D53" w:rsidRDefault="00590D53" w:rsidP="00420858">
            <w:pP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</w:pPr>
            <w:r w:rsidRPr="00B27693">
              <w:rPr>
                <w:rFonts w:ascii="Noto Sans" w:hAnsi="Noto Sans" w:cs="Noto Sans"/>
                <w:b/>
                <w:bCs/>
                <w:i/>
                <w:iCs/>
                <w:color w:val="A6A6A6" w:themeColor="background1" w:themeShade="A6"/>
              </w:rPr>
              <w:t>Existing project:</w:t>
            </w:r>
            <w: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 xml:space="preserve"> </w:t>
            </w:r>
            <w:r w:rsidR="00821B2F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projects that you have ran previously and are being repeated</w:t>
            </w:r>
            <w:r w:rsidR="00B27693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 xml:space="preserve">. </w:t>
            </w:r>
          </w:p>
          <w:p w14:paraId="20FB968B" w14:textId="4819D7AE" w:rsidR="00A721DD" w:rsidRPr="008D4094" w:rsidRDefault="00590D53" w:rsidP="00420858">
            <w:pP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</w:pPr>
            <w:r w:rsidRPr="00B27693">
              <w:rPr>
                <w:rFonts w:ascii="Noto Sans" w:hAnsi="Noto Sans" w:cs="Noto Sans"/>
                <w:b/>
                <w:bCs/>
                <w:i/>
                <w:iCs/>
                <w:color w:val="A6A6A6" w:themeColor="background1" w:themeShade="A6"/>
              </w:rPr>
              <w:t>Potential new project:</w:t>
            </w:r>
            <w: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 xml:space="preserve"> </w:t>
            </w:r>
            <w:r w:rsidR="00A721DD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What would you li</w:t>
            </w:r>
            <w: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k</w:t>
            </w:r>
            <w:r w:rsidR="00A721DD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e your COIL project to be about?</w:t>
            </w:r>
          </w:p>
        </w:tc>
      </w:tr>
      <w:tr w:rsidR="00A721DD" w14:paraId="2D9F6D01" w14:textId="77777777" w:rsidTr="00590D53">
        <w:tc>
          <w:tcPr>
            <w:tcW w:w="988" w:type="dxa"/>
          </w:tcPr>
          <w:p w14:paraId="7F23C271" w14:textId="5C1394ED" w:rsidR="00A721DD" w:rsidRPr="00883D42" w:rsidRDefault="00A721DD" w:rsidP="00420858">
            <w:pPr>
              <w:jc w:val="center"/>
              <w:rPr>
                <w:rFonts w:ascii="Noto Sans" w:hAnsi="Noto Sans" w:cs="Noto Sans"/>
                <w:i/>
                <w:iCs/>
                <w:color w:val="A6A6A6" w:themeColor="background1" w:themeShade="A6"/>
              </w:rPr>
            </w:pPr>
            <w:r w:rsidRPr="00883D42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Add rows as required</w:t>
            </w:r>
          </w:p>
        </w:tc>
        <w:tc>
          <w:tcPr>
            <w:tcW w:w="1842" w:type="dxa"/>
          </w:tcPr>
          <w:p w14:paraId="19E76E5A" w14:textId="45FE081F" w:rsidR="00A721DD" w:rsidRPr="000E620F" w:rsidRDefault="00A721DD" w:rsidP="00420858">
            <w:pPr>
              <w:rPr>
                <w:rFonts w:ascii="Noto Sans" w:hAnsi="Noto Sans" w:cs="Noto Sans"/>
                <w:i/>
                <w:iCs/>
              </w:rPr>
            </w:pPr>
            <w:r w:rsidRPr="000E620F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 xml:space="preserve">Include </w:t>
            </w:r>
            <w:r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only</w:t>
            </w:r>
            <w:r w:rsidRPr="000E620F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 xml:space="preserve"> future </w:t>
            </w:r>
            <w:r w:rsidR="00D60349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projects</w:t>
            </w:r>
            <w:r w:rsidRPr="000E620F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 xml:space="preserve"> </w:t>
            </w:r>
          </w:p>
        </w:tc>
        <w:tc>
          <w:tcPr>
            <w:tcW w:w="1276" w:type="dxa"/>
          </w:tcPr>
          <w:p w14:paraId="1C712E59" w14:textId="226B2319" w:rsidR="00A721DD" w:rsidRDefault="00A721DD" w:rsidP="00420858">
            <w:pPr>
              <w:rPr>
                <w:rFonts w:ascii="Noto Sans" w:hAnsi="Noto Sans" w:cs="Noto Sans"/>
              </w:rPr>
            </w:pPr>
          </w:p>
        </w:tc>
        <w:tc>
          <w:tcPr>
            <w:tcW w:w="851" w:type="dxa"/>
          </w:tcPr>
          <w:p w14:paraId="3D0BC98D" w14:textId="4CC0FB07" w:rsidR="00A721DD" w:rsidRDefault="00A721DD" w:rsidP="00420858">
            <w:pPr>
              <w:rPr>
                <w:rFonts w:ascii="Noto Sans" w:hAnsi="Noto Sans" w:cs="Noto Sans"/>
              </w:rPr>
            </w:pPr>
          </w:p>
        </w:tc>
        <w:tc>
          <w:tcPr>
            <w:tcW w:w="1134" w:type="dxa"/>
          </w:tcPr>
          <w:p w14:paraId="083FE910" w14:textId="69110385" w:rsidR="00A721DD" w:rsidRDefault="00A721DD" w:rsidP="00420858">
            <w:pPr>
              <w:rPr>
                <w:rFonts w:ascii="Noto Sans" w:hAnsi="Noto Sans" w:cs="Noto Sans"/>
              </w:rPr>
            </w:pPr>
          </w:p>
        </w:tc>
        <w:tc>
          <w:tcPr>
            <w:tcW w:w="4110" w:type="dxa"/>
          </w:tcPr>
          <w:p w14:paraId="16DCBF31" w14:textId="5FB2CA8A" w:rsidR="00A721DD" w:rsidRPr="002E1A9B" w:rsidRDefault="00A721DD" w:rsidP="00420858">
            <w:pPr>
              <w:rPr>
                <w:rFonts w:ascii="Noto Sans" w:hAnsi="Noto Sans" w:cs="Noto Sans"/>
                <w:color w:val="00B050"/>
              </w:rPr>
            </w:pPr>
          </w:p>
        </w:tc>
      </w:tr>
    </w:tbl>
    <w:p w14:paraId="58258DAA" w14:textId="77777777" w:rsidR="00B62815" w:rsidRPr="008A2DCB" w:rsidRDefault="00B62815" w:rsidP="00B62815">
      <w:pPr>
        <w:rPr>
          <w:rFonts w:ascii="Noto Sans" w:hAnsi="Noto Sans" w:cs="Noto Sans"/>
        </w:rPr>
      </w:pPr>
    </w:p>
    <w:p w14:paraId="33B8857B" w14:textId="5ED9F96E" w:rsidR="00B62815" w:rsidRPr="002D3F6A" w:rsidRDefault="0023567B" w:rsidP="00B62815">
      <w:pPr>
        <w:rPr>
          <w:rFonts w:ascii="Noto Sans" w:hAnsi="Noto Sans" w:cs="Noto Sans"/>
          <w:b/>
          <w:bCs/>
        </w:rPr>
      </w:pPr>
      <w:r>
        <w:rPr>
          <w:rFonts w:ascii="Noto Sans" w:hAnsi="Noto Sans" w:cs="Noto Sans"/>
          <w:b/>
          <w:bCs/>
        </w:rPr>
        <w:t>Other types of</w:t>
      </w:r>
      <w:r w:rsidRPr="002D3F6A">
        <w:rPr>
          <w:rFonts w:ascii="Noto Sans" w:hAnsi="Noto Sans" w:cs="Noto Sans"/>
          <w:b/>
          <w:bCs/>
        </w:rPr>
        <w:t xml:space="preserve"> </w:t>
      </w:r>
      <w:r>
        <w:rPr>
          <w:rFonts w:ascii="Noto Sans" w:hAnsi="Noto Sans" w:cs="Noto Sans"/>
          <w:b/>
          <w:bCs/>
        </w:rPr>
        <w:t xml:space="preserve">COIL </w:t>
      </w:r>
      <w:r w:rsidRPr="002D3F6A">
        <w:rPr>
          <w:rFonts w:ascii="Noto Sans" w:hAnsi="Noto Sans" w:cs="Noto Sans"/>
          <w:b/>
          <w:bCs/>
        </w:rPr>
        <w:t>projects</w:t>
      </w:r>
      <w:r>
        <w:rPr>
          <w:rFonts w:ascii="Noto Sans" w:hAnsi="Noto Sans" w:cs="Noto Sans"/>
          <w:b/>
          <w:bCs/>
        </w:rPr>
        <w:t xml:space="preserve"> (projects not embedded in an existing module)</w:t>
      </w:r>
      <w:r w:rsidRPr="002D3F6A">
        <w:rPr>
          <w:rFonts w:ascii="Noto Sans" w:hAnsi="Noto Sans" w:cs="Noto Sans"/>
          <w:b/>
          <w:bCs/>
        </w:rPr>
        <w:t>:</w:t>
      </w:r>
      <w:r>
        <w:rPr>
          <w:rFonts w:ascii="Noto Sans" w:hAnsi="Noto Sans" w:cs="Noto Sans"/>
          <w:b/>
          <w:bCs/>
        </w:rPr>
        <w:t xml:space="preserve"> </w:t>
      </w:r>
      <w:r>
        <w:rPr>
          <w:rFonts w:ascii="Noto Sans" w:hAnsi="Noto Sans" w:cs="Noto Sans"/>
          <w:i/>
          <w:iCs/>
          <w:color w:val="A6A6A6" w:themeColor="background1" w:themeShade="A6"/>
        </w:rPr>
        <w:t xml:space="preserve">If you already have an idea – describe it here. If you do not, but would like to </w:t>
      </w:r>
      <w:r w:rsidR="005608CC">
        <w:rPr>
          <w:rFonts w:ascii="Noto Sans" w:hAnsi="Noto Sans" w:cs="Noto Sans"/>
          <w:i/>
          <w:iCs/>
          <w:color w:val="A6A6A6" w:themeColor="background1" w:themeShade="A6"/>
        </w:rPr>
        <w:t>explore this option – indicate your interest. Otherwise, put N/A.</w:t>
      </w:r>
      <w:r w:rsidR="00B62815" w:rsidRPr="002D3F6A">
        <w:rPr>
          <w:rFonts w:ascii="Noto Sans" w:hAnsi="Noto Sans" w:cs="Noto Sans"/>
          <w:b/>
          <w:bCs/>
        </w:rPr>
        <w:tab/>
      </w:r>
      <w:r w:rsidR="00B62815" w:rsidRPr="002D3F6A">
        <w:rPr>
          <w:rFonts w:ascii="Noto Sans" w:hAnsi="Noto Sans" w:cs="Noto Sans"/>
          <w:b/>
          <w:bCs/>
        </w:rPr>
        <w:tab/>
      </w:r>
      <w:r w:rsidR="00B62815" w:rsidRPr="002D3F6A">
        <w:rPr>
          <w:rFonts w:ascii="Noto Sans" w:hAnsi="Noto Sans" w:cs="Noto Sans"/>
          <w:b/>
          <w:bCs/>
        </w:rPr>
        <w:tab/>
      </w:r>
      <w:r w:rsidR="00B62815" w:rsidRPr="002D3F6A">
        <w:rPr>
          <w:rFonts w:ascii="Noto Sans" w:hAnsi="Noto Sans" w:cs="Noto Sans"/>
          <w:b/>
          <w:bCs/>
        </w:rPr>
        <w:tab/>
      </w:r>
    </w:p>
    <w:p w14:paraId="48E5878A" w14:textId="77777777" w:rsidR="00B62815" w:rsidRPr="008A2DCB" w:rsidRDefault="00B62815" w:rsidP="00B62815">
      <w:pPr>
        <w:rPr>
          <w:rFonts w:ascii="Noto Sans" w:hAnsi="Noto Sans" w:cs="Noto Sans"/>
        </w:rPr>
      </w:pP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</w:p>
    <w:p w14:paraId="0F478C70" w14:textId="22BDF383" w:rsidR="00032BE3" w:rsidRPr="008A2DCB" w:rsidRDefault="00032BE3" w:rsidP="00032BE3">
      <w:pPr>
        <w:rPr>
          <w:rFonts w:ascii="Noto Sans" w:hAnsi="Noto Sans" w:cs="Noto Sans"/>
        </w:rPr>
      </w:pP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</w:p>
    <w:p w14:paraId="55C78368" w14:textId="46E35E75" w:rsidR="00032BE3" w:rsidRPr="008A2DCB" w:rsidRDefault="00032BE3" w:rsidP="00032BE3">
      <w:pPr>
        <w:rPr>
          <w:rFonts w:ascii="Noto Sans" w:hAnsi="Noto Sans" w:cs="Noto Sans"/>
        </w:rPr>
      </w:pP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  <w:r w:rsidRPr="008A2DCB">
        <w:rPr>
          <w:rFonts w:ascii="Noto Sans" w:hAnsi="Noto Sans" w:cs="Noto Sans"/>
        </w:rPr>
        <w:tab/>
      </w:r>
    </w:p>
    <w:sectPr w:rsidR="00032BE3" w:rsidRPr="008A2DCB" w:rsidSect="0092762C">
      <w:headerReference w:type="default" r:id="rId7"/>
      <w:pgSz w:w="16838" w:h="11906" w:orient="landscape"/>
      <w:pgMar w:top="2088" w:right="820" w:bottom="720" w:left="720" w:header="568" w:footer="708" w:gutter="0"/>
      <w:cols w:num="2" w:space="272" w:equalWidth="0">
        <w:col w:w="4619" w:space="720"/>
        <w:col w:w="995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73BC6" w14:textId="77777777" w:rsidR="001777B7" w:rsidRDefault="001777B7" w:rsidP="00351B8B">
      <w:pPr>
        <w:spacing w:after="0" w:line="240" w:lineRule="auto"/>
      </w:pPr>
      <w:r>
        <w:separator/>
      </w:r>
    </w:p>
  </w:endnote>
  <w:endnote w:type="continuationSeparator" w:id="0">
    <w:p w14:paraId="53953368" w14:textId="77777777" w:rsidR="001777B7" w:rsidRDefault="001777B7" w:rsidP="00351B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32B0A4" w14:textId="77777777" w:rsidR="001777B7" w:rsidRDefault="001777B7" w:rsidP="00351B8B">
      <w:pPr>
        <w:spacing w:after="0" w:line="240" w:lineRule="auto"/>
      </w:pPr>
      <w:r>
        <w:separator/>
      </w:r>
    </w:p>
  </w:footnote>
  <w:footnote w:type="continuationSeparator" w:id="0">
    <w:p w14:paraId="5BCA9617" w14:textId="77777777" w:rsidR="001777B7" w:rsidRDefault="001777B7" w:rsidP="00351B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F01530" w14:textId="2001DCE4" w:rsidR="00351B8B" w:rsidRPr="00E14CB8" w:rsidRDefault="00B10166" w:rsidP="00E14CB8">
    <w:pPr>
      <w:pStyle w:val="Heading1"/>
      <w:shd w:val="clear" w:color="auto" w:fill="FFFFFF"/>
      <w:spacing w:before="0" w:after="120"/>
      <w:ind w:left="-993" w:right="2080"/>
      <w:rPr>
        <w:rFonts w:ascii="Noto Sans" w:eastAsia="Times New Roman" w:hAnsi="Noto Sans" w:cs="Noto Sans"/>
        <w:b/>
        <w:bCs/>
        <w:color w:val="004982"/>
        <w:kern w:val="36"/>
        <w:sz w:val="24"/>
        <w:szCs w:val="24"/>
        <w14:ligatures w14:val="none"/>
      </w:rPr>
    </w:pPr>
    <w:r>
      <w:rPr>
        <w:noProof/>
      </w:rPr>
      <w:drawing>
        <wp:anchor distT="0" distB="0" distL="114300" distR="114300" simplePos="0" relativeHeight="251672064" behindDoc="0" locked="0" layoutInCell="1" allowOverlap="1" wp14:anchorId="169592BC" wp14:editId="3402B924">
          <wp:simplePos x="0" y="0"/>
          <wp:positionH relativeFrom="column">
            <wp:posOffset>8010964</wp:posOffset>
          </wp:positionH>
          <wp:positionV relativeFrom="paragraph">
            <wp:posOffset>-231336</wp:posOffset>
          </wp:positionV>
          <wp:extent cx="1280160" cy="889635"/>
          <wp:effectExtent l="0" t="0" r="0" b="0"/>
          <wp:wrapSquare wrapText="bothSides"/>
          <wp:docPr id="1050674920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0674920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88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7709" w:rsidRPr="00F57709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MrE0MzUysjQ3NDNT0lEKTi0uzszPAykwrAUAvkQabCwAAAA="/>
  </w:docVars>
  <w:rsids>
    <w:rsidRoot w:val="00F05E83"/>
    <w:rsid w:val="000054E4"/>
    <w:rsid w:val="000103A7"/>
    <w:rsid w:val="000152D4"/>
    <w:rsid w:val="00023155"/>
    <w:rsid w:val="00027959"/>
    <w:rsid w:val="00032BE3"/>
    <w:rsid w:val="00033024"/>
    <w:rsid w:val="00044242"/>
    <w:rsid w:val="00064B56"/>
    <w:rsid w:val="000A2D0A"/>
    <w:rsid w:val="000B002D"/>
    <w:rsid w:val="000C0C04"/>
    <w:rsid w:val="000E25E0"/>
    <w:rsid w:val="000E620F"/>
    <w:rsid w:val="00106B9F"/>
    <w:rsid w:val="00110920"/>
    <w:rsid w:val="00117E01"/>
    <w:rsid w:val="00174B98"/>
    <w:rsid w:val="001777B7"/>
    <w:rsid w:val="001B4862"/>
    <w:rsid w:val="001D2730"/>
    <w:rsid w:val="00227CCB"/>
    <w:rsid w:val="0023567B"/>
    <w:rsid w:val="00262B98"/>
    <w:rsid w:val="00292341"/>
    <w:rsid w:val="002C3FB6"/>
    <w:rsid w:val="002C69D0"/>
    <w:rsid w:val="002D3F6A"/>
    <w:rsid w:val="002E1A9B"/>
    <w:rsid w:val="00351B8B"/>
    <w:rsid w:val="00363E81"/>
    <w:rsid w:val="003866DB"/>
    <w:rsid w:val="003947D9"/>
    <w:rsid w:val="00394CB8"/>
    <w:rsid w:val="003C7B07"/>
    <w:rsid w:val="004938D1"/>
    <w:rsid w:val="004A2C82"/>
    <w:rsid w:val="004F0F43"/>
    <w:rsid w:val="004F377B"/>
    <w:rsid w:val="005608CC"/>
    <w:rsid w:val="00590D53"/>
    <w:rsid w:val="005B2B5B"/>
    <w:rsid w:val="005B501C"/>
    <w:rsid w:val="005D1571"/>
    <w:rsid w:val="005D3434"/>
    <w:rsid w:val="005F7A45"/>
    <w:rsid w:val="00610E9B"/>
    <w:rsid w:val="00616B4A"/>
    <w:rsid w:val="00617F8E"/>
    <w:rsid w:val="006215EB"/>
    <w:rsid w:val="00630B62"/>
    <w:rsid w:val="00692C02"/>
    <w:rsid w:val="006939B4"/>
    <w:rsid w:val="006D25E0"/>
    <w:rsid w:val="006F3E45"/>
    <w:rsid w:val="007007F9"/>
    <w:rsid w:val="007C291D"/>
    <w:rsid w:val="007F31B6"/>
    <w:rsid w:val="00821B2F"/>
    <w:rsid w:val="00847A52"/>
    <w:rsid w:val="008555A6"/>
    <w:rsid w:val="008638F7"/>
    <w:rsid w:val="00883D42"/>
    <w:rsid w:val="00885313"/>
    <w:rsid w:val="008A089E"/>
    <w:rsid w:val="008A2DCB"/>
    <w:rsid w:val="008D4094"/>
    <w:rsid w:val="008D5EF2"/>
    <w:rsid w:val="008E1820"/>
    <w:rsid w:val="008F6FEB"/>
    <w:rsid w:val="00922408"/>
    <w:rsid w:val="0092762C"/>
    <w:rsid w:val="00963017"/>
    <w:rsid w:val="009702E9"/>
    <w:rsid w:val="0099263F"/>
    <w:rsid w:val="009A49A6"/>
    <w:rsid w:val="009B4FE7"/>
    <w:rsid w:val="009C75FE"/>
    <w:rsid w:val="00A17BCE"/>
    <w:rsid w:val="00A265D2"/>
    <w:rsid w:val="00A34187"/>
    <w:rsid w:val="00A6697D"/>
    <w:rsid w:val="00A721DD"/>
    <w:rsid w:val="00A8627C"/>
    <w:rsid w:val="00A90C2A"/>
    <w:rsid w:val="00AC0731"/>
    <w:rsid w:val="00AC2A38"/>
    <w:rsid w:val="00AD14C6"/>
    <w:rsid w:val="00AE12CC"/>
    <w:rsid w:val="00AE5C42"/>
    <w:rsid w:val="00B10166"/>
    <w:rsid w:val="00B11A3B"/>
    <w:rsid w:val="00B2204A"/>
    <w:rsid w:val="00B23967"/>
    <w:rsid w:val="00B27693"/>
    <w:rsid w:val="00B62815"/>
    <w:rsid w:val="00B64D28"/>
    <w:rsid w:val="00B844E5"/>
    <w:rsid w:val="00BC60D9"/>
    <w:rsid w:val="00BE09C5"/>
    <w:rsid w:val="00BE462C"/>
    <w:rsid w:val="00C25617"/>
    <w:rsid w:val="00C339F7"/>
    <w:rsid w:val="00C57AEA"/>
    <w:rsid w:val="00C61D3B"/>
    <w:rsid w:val="00C72476"/>
    <w:rsid w:val="00CC2259"/>
    <w:rsid w:val="00CD6820"/>
    <w:rsid w:val="00CE2948"/>
    <w:rsid w:val="00CE40F2"/>
    <w:rsid w:val="00CF7B59"/>
    <w:rsid w:val="00D15AD1"/>
    <w:rsid w:val="00D31763"/>
    <w:rsid w:val="00D31F20"/>
    <w:rsid w:val="00D36EDE"/>
    <w:rsid w:val="00D423CB"/>
    <w:rsid w:val="00D60349"/>
    <w:rsid w:val="00D73C83"/>
    <w:rsid w:val="00DB1BC0"/>
    <w:rsid w:val="00DB2E38"/>
    <w:rsid w:val="00DC626C"/>
    <w:rsid w:val="00E03F9F"/>
    <w:rsid w:val="00E0603E"/>
    <w:rsid w:val="00E10AFC"/>
    <w:rsid w:val="00E14CB8"/>
    <w:rsid w:val="00E524D3"/>
    <w:rsid w:val="00E75633"/>
    <w:rsid w:val="00ED3CC4"/>
    <w:rsid w:val="00F05E83"/>
    <w:rsid w:val="00F12758"/>
    <w:rsid w:val="00F3176E"/>
    <w:rsid w:val="00F54087"/>
    <w:rsid w:val="00F57709"/>
    <w:rsid w:val="00FA7650"/>
    <w:rsid w:val="00FD19CE"/>
    <w:rsid w:val="00FE6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7ACEE"/>
  <w15:chartTrackingRefBased/>
  <w15:docId w15:val="{FF18F220-6E47-400C-A573-1BDE1BAFD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4C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1B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B8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51B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1B8B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E14CB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table" w:styleId="TableGrid">
    <w:name w:val="Table Grid"/>
    <w:basedOn w:val="TableNormal"/>
    <w:uiPriority w:val="39"/>
    <w:rsid w:val="00D317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2D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2D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5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NA ROITERSHTEIN (1612503)</dc:creator>
  <cp:keywords/>
  <dc:description/>
  <cp:lastModifiedBy>Tracy Pirie (abs)</cp:lastModifiedBy>
  <cp:revision>3</cp:revision>
  <dcterms:created xsi:type="dcterms:W3CDTF">2025-03-25T13:06:00Z</dcterms:created>
  <dcterms:modified xsi:type="dcterms:W3CDTF">2025-03-25T13:06:00Z</dcterms:modified>
</cp:coreProperties>
</file>